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55c87fb7ec89340b4b379e1ab5d98c4bc541ecef.png"/>
            <a:graphic>
              <a:graphicData uri="http://schemas.openxmlformats.org/drawingml/2006/picture">
                <pic:pic>
                  <pic:nvPicPr>
                    <pic:cNvPr id="1" name="image-55c87fb7ec89340b4b379e1ab5d98c4bc541ecef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VIDIA Jetson Camera Software Development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amera Architecture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VIDIA Jetson's camera software stack provides a flexible framework for developing camera solutions, supporting both NVIDIA ISP-enabled sensors and third-party cameras. Key components include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Compone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bargus</w:t>
      </w:r>
      <w:r>
        <w:rPr>
          <w:rFonts w:eastAsia="inter" w:cs="inter" w:ascii="inter" w:hAnsi="inter"/>
          <w:color w:val="000000"/>
          <w:sz w:val="21"/>
        </w:rPr>
        <w:t xml:space="preserve">: Low-level API for direct camera control (exposure, focus, ISP tuning)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varguscamerasrc</w:t>
      </w:r>
      <w:r>
        <w:rPr>
          <w:rFonts w:eastAsia="inter" w:cs="inter" w:ascii="inter" w:hAnsi="inter"/>
          <w:color w:val="000000"/>
          <w:sz w:val="21"/>
        </w:rPr>
        <w:t xml:space="preserve">: GStreamer plugin leveraging ARGUS API for ISP processing (e.g., Bayer → YUV conversion)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4L2 Framework</w:t>
      </w:r>
      <w:r>
        <w:rPr>
          <w:rFonts w:eastAsia="inter" w:cs="inter" w:ascii="inter" w:hAnsi="inter"/>
          <w:color w:val="000000"/>
          <w:sz w:val="21"/>
        </w:rPr>
        <w:t xml:space="preserve">: Standard Linux interface for non-ISP cameras (USB/YUV sensors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pported Camera Typ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rfa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SP Us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xample Sensor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y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Yes (via Jetson ISP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V5693 (NVIDIA reference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YUV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X185 (V4L2 driver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VC-compliant cameras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Sensor Driver Develop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4L2 Driver Framework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wo versions available for driver development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ersion 1.0 (Legacy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rect IOCTL calls to V4L2 kernel subsystem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x185_v1.c</w:t>
      </w:r>
      <w:r>
        <w:rPr>
          <w:rFonts w:eastAsia="inter" w:cs="inter" w:ascii="inter" w:hAnsi="inter"/>
          <w:color w:val="000000"/>
          <w:sz w:val="21"/>
        </w:rPr>
        <w:t xml:space="preserve"> driver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Case</w:t>
      </w:r>
      <w:r>
        <w:rPr>
          <w:rFonts w:eastAsia="inter" w:cs="inter" w:ascii="inter" w:hAnsi="inter"/>
          <w:color w:val="000000"/>
          <w:sz w:val="21"/>
        </w:rPr>
        <w:t xml:space="preserve">: Simple sensors without advanced featur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ersion 2.0 (Recommended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ular design using Jetson V4L2 Camera Framework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capsulates common code (I2C/register access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x185.c</w:t>
      </w:r>
      <w:r>
        <w:rPr>
          <w:rFonts w:eastAsia="inter" w:cs="inter" w:ascii="inter" w:hAnsi="inter"/>
          <w:color w:val="000000"/>
          <w:sz w:val="21"/>
        </w:rPr>
        <w:t xml:space="preserve"> driver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vantag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asier maintenance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etter integration with NVIDIA ISP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s complex senso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Device Tree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mera Module Defini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dd entries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gra-camera-platform</w:t>
      </w:r>
      <w:r>
        <w:rPr>
          <w:rFonts w:eastAsia="inter" w:cs="inter" w:ascii="inter" w:hAnsi="inter"/>
          <w:color w:val="000000"/>
        </w:rPr>
        <w:t xml:space="preserve"> node in device tre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gra-camera-pla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ati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vidia,tegra-camera-plat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d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x185_bott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i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tt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ien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node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pcl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4l2_sens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v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x185 30-001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c-device-tre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proc/device-tree/i2c@3180000/tca9546@70/i2c@0/imx185_a@1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Properti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dge</w:t>
      </w:r>
      <w:r>
        <w:rPr>
          <w:rFonts w:eastAsia="inter" w:cs="inter" w:ascii="inter" w:hAnsi="inter"/>
          <w:color w:val="000000"/>
          <w:sz w:val="21"/>
        </w:rPr>
        <w:t xml:space="preserve">: Unique module identifier (forma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sensor&gt;_&lt;position&gt;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sition</w:t>
      </w:r>
      <w:r>
        <w:rPr>
          <w:rFonts w:eastAsia="inter" w:cs="inter" w:ascii="inter" w:hAnsi="inter"/>
          <w:color w:val="000000"/>
          <w:sz w:val="21"/>
        </w:rPr>
        <w:t xml:space="preserve">: Physical placement ("bottom", "front", etc.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ientation</w:t>
      </w:r>
      <w:r>
        <w:rPr>
          <w:rFonts w:eastAsia="inter" w:cs="inter" w:ascii="inter" w:hAnsi="inter"/>
          <w:color w:val="000000"/>
          <w:sz w:val="21"/>
        </w:rPr>
        <w:t xml:space="preserve">: Sensor rotation (0°, 90°, etc.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Kernel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ssential Step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Media Controller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_MEDIA_CONTROLLER=y</w:t>
        <w:br/>
        <w:t xml:space="preserve">CONFIG_VIDEO_DEV=y</w:t>
        <w:br/>
        <w:t xml:space="preserve"/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Sensor Suppor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_VIDEO_IMX185=y</w:t>
        <w:br/>
        <w:t xml:space="preserve"/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d &amp; Install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ke -j$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ro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modul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ke modules_install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Driver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4L2 2.0 Driver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x18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4l2_subd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d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dia_p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4l2_ctrl_handl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trl_handl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nsor-specific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unction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x185_probe()</w:t>
      </w:r>
      <w:r>
        <w:rPr>
          <w:rFonts w:eastAsia="inter" w:cs="inter" w:ascii="inter" w:hAnsi="inter"/>
          <w:color w:val="000000"/>
          <w:sz w:val="21"/>
        </w:rPr>
        <w:t xml:space="preserve">: Initializes I2C communic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x185_s_stream()</w:t>
      </w:r>
      <w:r>
        <w:rPr>
          <w:rFonts w:eastAsia="inter" w:cs="inter" w:ascii="inter" w:hAnsi="inter"/>
          <w:color w:val="000000"/>
          <w:sz w:val="21"/>
        </w:rPr>
        <w:t xml:space="preserve">: Starts/stops video streaming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mx185_set_format()</w:t>
      </w:r>
      <w:r>
        <w:rPr>
          <w:rFonts w:eastAsia="inter" w:cs="inter" w:ascii="inter" w:hAnsi="inter"/>
          <w:color w:val="000000"/>
          <w:sz w:val="21"/>
        </w:rPr>
        <w:t xml:space="preserve">: Configures resolution/forma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Verification &amp; Tes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sic Valid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device detection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mesg | grep -i imx185</w:t>
        <w:br/>
        <w:t xml:space="preserve"/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media controller link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dia-ctl -p -d /dev/media0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pture Tes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pture RAW Bayer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4l2-ctl --set-fmt-video=width=1920,height=1080,pixelformat=RG10 \</w:t>
        <w:br/>
        <w:t xml:space="preserve">         --stream-mmap --stream-count=1 -d /dev/video0 \</w:t>
        <w:br/>
        <w:t xml:space="preserve">         --stream-to=capture.raw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GStreamer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SP-Enabled Pipeline (Bayer Sensor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st-launch-1.0 nvarguscamerasrc ! \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x-raw(memory:NVMM), width=1920, height=1080, format=NV1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 \</w:t>
        <w:br/>
        <w:t xml:space="preserve">    nvoverlaysink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4L2 Pipeline (YUV Sensor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st-launch-1.0 v4l2src device=/dev/video0 ! \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x-raw, format=UYVY, width=640, height=48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 \</w:t>
        <w:br/>
        <w:t xml:space="preserve">    nvvidconv !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x-raw(memory:NVMM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 nvoverlaysink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Advanced Feat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finite Timeout Suppor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triggered camera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nableCamInfiniteTimeout=1 nvargus-daem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SP Configura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uning files located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var/nvidia/argus/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if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V5693.xml</w:t>
      </w:r>
      <w:r>
        <w:rPr>
          <w:rFonts w:eastAsia="inter" w:cs="inter" w:ascii="inter" w:hAnsi="inter"/>
          <w:color w:val="000000"/>
          <w:sz w:val="21"/>
        </w:rPr>
        <w:t xml:space="preserve"> for reference sensor tuning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Partner Ecosystem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VIDIA collaborates with certified partners for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sensor characteriz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P tuning servic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cal calibr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ferred Partners</w:t>
      </w:r>
      <w:r>
        <w:rPr>
          <w:rFonts w:eastAsia="inter" w:cs="inter" w:ascii="inter" w:hAnsi="inter"/>
          <w:color w:val="000000"/>
          <w:sz w:val="21"/>
        </w:rPr>
        <w:t xml:space="preserve">: See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Jetson Partner Supported Cameras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Takeaway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V4L2 2.0 framework for new sensor developmen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verage ARGUS API for ISP-enabled camera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te through media controller and v4l2-ctl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rtner with NVIDIA-certified vendors for complex integrations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For full API details, refer to the </w:t>
      </w:r>
      <w:r>
        <w:rPr>
          <w:rFonts w:eastAsia="inter" w:cs="inter" w:ascii="inter" w:hAnsi="inter"/>
          <w:b/>
          <w:i/>
          <w:color w:val="000000"/>
        </w:rPr>
        <w:t xml:space="preserve">Jetson Linux API Reference in the official documentation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55c87fb7ec89340b4b379e1ab5d98c4bc541ecef.png" TargetMode="Internal"/><Relationship Id="rId6" Type="http://schemas.openxmlformats.org/officeDocument/2006/relationships/hyperlink" Target="https://developer.nvidia.com/embedded/jetson-partner-supported-cameras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7.907Z</dcterms:created>
  <dcterms:modified xsi:type="dcterms:W3CDTF">2025-04-28T16:05:17.907Z</dcterms:modified>
</cp:coreProperties>
</file>